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1370CF" w14:textId="77777777" w:rsidR="007A5887" w:rsidRDefault="00282B24">
      <w:pPr>
        <w:pStyle w:val="Title"/>
      </w:pPr>
      <w:r>
        <w:t>Preliminary Examination in Topology, January 2002</w:t>
      </w:r>
    </w:p>
    <w:p w14:paraId="3A95EC23" w14:textId="77777777" w:rsidR="007A5887" w:rsidRDefault="00282B24">
      <w:pPr>
        <w:pStyle w:val="Heading2"/>
      </w:pPr>
      <w:bookmarkStart w:id="0" w:name="X2ed739a6a699d95736408ccf62f1be6496d4070"/>
      <w:bookmarkStart w:id="1" w:name="main-content"/>
      <w:bookmarkStart w:id="2" w:name="instructions"/>
      <w:r>
        <w:t>Instructions</w:t>
      </w:r>
    </w:p>
    <w:p w14:paraId="2490D78E" w14:textId="77777777" w:rsidR="007A5887" w:rsidRDefault="00282B24">
      <w:pPr>
        <w:pStyle w:val="FirstParagraph"/>
      </w:pPr>
      <w:r>
        <w:t>Complete answers are preferred to fragments.</w:t>
      </w:r>
    </w:p>
    <w:p w14:paraId="63AA1815" w14:textId="77777777" w:rsidR="007A5887" w:rsidRDefault="00282B24">
      <w:pPr>
        <w:pStyle w:val="Heading2"/>
      </w:pPr>
      <w:bookmarkStart w:id="3" w:name="problems"/>
      <w:bookmarkEnd w:id="2"/>
      <w:r>
        <w:t>Problems</w:t>
      </w:r>
    </w:p>
    <w:p w14:paraId="0F6AD1FF" w14:textId="77777777" w:rsidR="007A5887" w:rsidRDefault="00282B24">
      <w:pPr>
        <w:pStyle w:val="Compact"/>
        <w:numPr>
          <w:ilvl w:val="0"/>
          <w:numId w:val="2"/>
        </w:numPr>
      </w:pPr>
      <w:r>
        <w:t>Prove that the product of a finite number of compact spaces is compact. Is the product of two Hausdorff spaces necessarily Hausdorff?</w:t>
      </w:r>
    </w:p>
    <w:p w14:paraId="1006DA7D" w14:textId="77777777" w:rsidR="007A5887" w:rsidRDefault="00282B24">
      <w:pPr>
        <w:pStyle w:val="Compact"/>
        <w:numPr>
          <w:ilvl w:val="0"/>
          <w:numId w:val="2"/>
        </w:numPr>
      </w:pPr>
      <w:r>
        <w:t>Prove that every contractible space is simply connected. Give an example of a simply connected space which is not contractible.</w:t>
      </w:r>
    </w:p>
    <w:p w14:paraId="71F89F62" w14:textId="77777777" w:rsidR="007A5887" w:rsidRDefault="00282B2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union of two cop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of the closed interval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with all points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except zero identified with the corresponding point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Is </w:t>
      </w:r>
      <m:oMath>
        <m:r>
          <w:rPr>
            <w:rFonts w:ascii="Cambria Math" w:hAnsi="Cambria Math"/>
          </w:rPr>
          <m:t>X</m:t>
        </m:r>
      </m:oMath>
    </w:p>
    <w:p w14:paraId="6A0778B9" w14:textId="77777777" w:rsidR="007A5887" w:rsidRDefault="00282B24">
      <w:pPr>
        <w:pStyle w:val="Compact"/>
        <w:numPr>
          <w:ilvl w:val="1"/>
          <w:numId w:val="3"/>
        </w:numPr>
      </w:pPr>
      <w:r>
        <w:t>compact?</w:t>
      </w:r>
    </w:p>
    <w:p w14:paraId="3BAF3071" w14:textId="77777777" w:rsidR="007A5887" w:rsidRDefault="00282B24">
      <w:pPr>
        <w:pStyle w:val="Compact"/>
        <w:numPr>
          <w:ilvl w:val="1"/>
          <w:numId w:val="3"/>
        </w:numPr>
      </w:pPr>
      <w:r>
        <w:t>Hausdorff?</w:t>
      </w:r>
    </w:p>
    <w:p w14:paraId="4AE233B8" w14:textId="77777777" w:rsidR="007A5887" w:rsidRDefault="00282B24">
      <w:pPr>
        <w:pStyle w:val="Compact"/>
        <w:numPr>
          <w:ilvl w:val="1"/>
          <w:numId w:val="3"/>
        </w:numPr>
      </w:pPr>
      <w:r>
        <w:t>connected?</w:t>
      </w:r>
    </w:p>
    <w:p w14:paraId="62E6FD6C" w14:textId="77777777" w:rsidR="007A5887" w:rsidRDefault="00282B24">
      <w:pPr>
        <w:pStyle w:val="Compact"/>
        <w:numPr>
          <w:ilvl w:val="1"/>
          <w:numId w:val="3"/>
        </w:numPr>
      </w:pPr>
      <w:r>
        <w:t>metrizable? Justify your answers.</w:t>
      </w:r>
    </w:p>
    <w:p w14:paraId="5295016F" w14:textId="77777777" w:rsidR="007A5887" w:rsidRDefault="00282B2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 xml:space="preserve"> be real numbers. Show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→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continuous then </w:t>
      </w:r>
      <m:oMath>
        <m:r>
          <w:rPr>
            <w:rFonts w:ascii="Cambria Math" w:hAnsi="Cambria Math"/>
          </w:rPr>
          <m:t>f</m:t>
        </m:r>
      </m:oMath>
      <w:r>
        <w:t xml:space="preserve"> has a fixed point.</w:t>
      </w:r>
    </w:p>
    <w:p w14:paraId="3964DA10" w14:textId="77777777" w:rsidR="007A5887" w:rsidRDefault="00282B24">
      <w:pPr>
        <w:pStyle w:val="Compact"/>
        <w:numPr>
          <w:ilvl w:val="0"/>
          <w:numId w:val="2"/>
        </w:numPr>
      </w:pPr>
      <w:r>
        <w:t xml:space="preserve">State van Kampen's theorem. Use it to calculate the fundamental group of the one point union of two circles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6D0E7060" w14:textId="77777777" w:rsidR="007A5887" w:rsidRDefault="00282B24">
      <w:pPr>
        <w:pStyle w:val="Compact"/>
        <w:numPr>
          <w:ilvl w:val="0"/>
          <w:numId w:val="2"/>
        </w:numPr>
      </w:pPr>
      <w:r>
        <w:t xml:space="preserve">Give a cell decomposition of the projective plane </w:t>
      </w:r>
      <m:oMath>
        <m:r>
          <m:rPr>
            <m:sty m:val="bi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showing the attaching maps in detail, and use it to calculate the homolog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w:rPr>
            <w:rFonts w:ascii="Cambria Math" w:hAnsi="Cambria Math"/>
          </w:rPr>
          <m:t>​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>.</w:t>
      </w:r>
    </w:p>
    <w:p w14:paraId="5DFA0789" w14:textId="77777777" w:rsidR="007A5887" w:rsidRDefault="00282B24">
      <w:pPr>
        <w:pStyle w:val="Compact"/>
        <w:numPr>
          <w:ilvl w:val="0"/>
          <w:numId w:val="2"/>
        </w:numPr>
      </w:pPr>
      <w:r>
        <w:t xml:space="preserve">Le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e a one point union of the circle and the 2-sphere, with the common point regarded as basepoint. Find the universal cover of </w:t>
      </w:r>
      <m:oMath>
        <m:r>
          <w:rPr>
            <w:rFonts w:ascii="Cambria Math" w:hAnsi="Cambria Math"/>
          </w:rPr>
          <m:t>X</m:t>
        </m:r>
      </m:oMath>
      <w:r>
        <w:t xml:space="preserve">. Give an example of a based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for which there is no homotopy to a map which avoid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\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. You need not prove that your map has the stated property.</w:t>
      </w:r>
    </w:p>
    <w:p w14:paraId="5C000BED" w14:textId="77777777" w:rsidR="007A5887" w:rsidRDefault="00282B24">
      <w:pPr>
        <w:pStyle w:val="Compact"/>
        <w:numPr>
          <w:ilvl w:val="0"/>
          <w:numId w:val="2"/>
        </w:numPr>
      </w:pPr>
      <w:r>
        <w:t xml:space="preserve">Describe how a continuous function between topological spaces induces a homomorphism between their fundamental groups. Let </w:t>
      </w:r>
      <m:oMath>
        <m:r>
          <w:rPr>
            <w:rFonts w:ascii="Cambria Math" w:hAnsi="Cambria Math"/>
          </w:rPr>
          <m:t>T</m:t>
        </m:r>
      </m:oMath>
      <w:r>
        <w:t xml:space="preserve"> be the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Describe the action of the group of orientation preserving homeomorphisms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T</m:t>
        </m:r>
      </m:oMath>
      <w:r>
        <w:t xml:space="preserve">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8D6784A" w14:textId="77777777" w:rsidR="007A5887" w:rsidRDefault="00282B2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connected finite simplicial complex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finite group for each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K</m:t>
        </m:r>
      </m:oMath>
      <w:r>
        <w:t xml:space="preserve"> be a self-map. Prove that </w:t>
      </w:r>
      <m:oMath>
        <m:r>
          <w:rPr>
            <w:rFonts w:ascii="Cambria Math" w:hAnsi="Cambria Math"/>
          </w:rPr>
          <m:t>f</m:t>
        </m:r>
      </m:oMath>
      <w:r>
        <w:t xml:space="preserve"> has a fixed point. State carefully any theorems you use. Give an example of a </w:t>
      </w:r>
      <m:oMath>
        <m:r>
          <w:rPr>
            <w:rFonts w:ascii="Cambria Math" w:hAnsi="Cambria Math"/>
          </w:rPr>
          <m:t>K</m:t>
        </m:r>
      </m:oMath>
      <w:r>
        <w:t xml:space="preserve"> satisfying the hypotheses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>
        <w:t xml:space="preserve"> for som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  <w:bookmarkEnd w:id="0"/>
      <w:bookmarkEnd w:id="1"/>
      <w:bookmarkEnd w:id="3"/>
    </w:p>
    <w:sectPr w:rsidR="007A588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2027D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B364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14E02520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606697394">
    <w:abstractNumId w:val="0"/>
  </w:num>
  <w:num w:numId="2" w16cid:durableId="11181353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88178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5887"/>
    <w:rsid w:val="00282B24"/>
    <w:rsid w:val="005447AD"/>
    <w:rsid w:val="007A5887"/>
    <w:rsid w:val="00A836F7"/>
    <w:rsid w:val="00D33E75"/>
    <w:rsid w:val="00D7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DD052"/>
  <w15:docId w15:val="{04E1C5BC-D017-41C9-8A30-E3B253502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9</Words>
  <Characters>1540</Characters>
  <Application>Microsoft Office Word</Application>
  <DocSecurity>0</DocSecurity>
  <Lines>38</Lines>
  <Paragraphs>29</Paragraphs>
  <ScaleCrop>false</ScaleCrop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ination in Topology, January 2002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